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C8EF1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C3492C8" wp14:editId="07EFFDB1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DCE41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550E4271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F17D70C" w14:textId="77777777" w:rsidR="00DD101C" w:rsidRPr="00DD101C" w:rsidRDefault="00DD101C" w:rsidP="00DD101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D101C">
                              <w:rPr>
                                <w:rFonts w:asciiTheme="minorHAnsi" w:hAnsiTheme="minorHAnsi" w:cstheme="minorHAnsi"/>
                              </w:rPr>
                              <w:t xml:space="preserve">Many thanks for expressing an interest in my services.  I realize there are numerous [REALTORS®/AGENTS/BROKERS] you might have chosen so I greatly appreciate the opportunity to fulfill your real estate needs.  I would consider working with you to achieve your goals both an honor and a privilege. </w:t>
                            </w:r>
                          </w:p>
                          <w:p w14:paraId="70A1B3B5" w14:textId="77777777" w:rsidR="00DD101C" w:rsidRPr="00DD101C" w:rsidRDefault="00DD101C" w:rsidP="00DD101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6782A7B" w14:textId="77777777" w:rsidR="00DD101C" w:rsidRPr="00DD101C" w:rsidRDefault="00DD101C" w:rsidP="00DD101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D101C">
                              <w:rPr>
                                <w:rFonts w:asciiTheme="minorHAnsi" w:hAnsiTheme="minorHAnsi" w:cstheme="minorHAnsi"/>
                              </w:rPr>
                              <w:t>Feel free to contact me anytime at [PHONE], or visit my Web site at www.EntourageRealtors.com for more information.</w:t>
                            </w:r>
                          </w:p>
                          <w:p w14:paraId="4B0270BF" w14:textId="77777777" w:rsidR="00DD101C" w:rsidRPr="00DD101C" w:rsidRDefault="00DD101C" w:rsidP="00DD101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7AC34D7" w14:textId="77777777" w:rsidR="001E3352" w:rsidRPr="00DD101C" w:rsidRDefault="00DD101C" w:rsidP="00DD101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D101C">
                              <w:rPr>
                                <w:rFonts w:asciiTheme="minorHAnsi" w:hAnsiTheme="minorHAnsi" w:cstheme="minorHAnsi"/>
                              </w:rPr>
                              <w:t>I truly look forward to fulfilling all of your real estate needs!</w:t>
                            </w:r>
                          </w:p>
                          <w:p w14:paraId="6473F3B2" w14:textId="77777777" w:rsidR="000749C3" w:rsidRPr="004C7D9D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58DA7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1EC1E92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01AB33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5B3A3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5D486D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6546283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4F82C490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66BBB3AF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3492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14:paraId="03EDCE41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550E4271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F17D70C" w14:textId="77777777" w:rsidR="00DD101C" w:rsidRPr="00DD101C" w:rsidRDefault="00DD101C" w:rsidP="00DD101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D101C">
                        <w:rPr>
                          <w:rFonts w:asciiTheme="minorHAnsi" w:hAnsiTheme="minorHAnsi" w:cstheme="minorHAnsi"/>
                        </w:rPr>
                        <w:t xml:space="preserve">Many thanks for expressing an interest in my services.  I realize there are numerous [REALTORS®/AGENTS/BROKERS] you might have chosen so I greatly appreciate the opportunity to fulfill your real estate needs.  I would consider working with you to achieve your goals both an honor and a privilege. </w:t>
                      </w:r>
                    </w:p>
                    <w:p w14:paraId="70A1B3B5" w14:textId="77777777" w:rsidR="00DD101C" w:rsidRPr="00DD101C" w:rsidRDefault="00DD101C" w:rsidP="00DD101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6782A7B" w14:textId="77777777" w:rsidR="00DD101C" w:rsidRPr="00DD101C" w:rsidRDefault="00DD101C" w:rsidP="00DD101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D101C">
                        <w:rPr>
                          <w:rFonts w:asciiTheme="minorHAnsi" w:hAnsiTheme="minorHAnsi" w:cstheme="minorHAnsi"/>
                        </w:rPr>
                        <w:t>Feel free to contact me anytime at [PHONE], or visit my Web site at www.EntourageRealtors.com for more information.</w:t>
                      </w:r>
                    </w:p>
                    <w:p w14:paraId="4B0270BF" w14:textId="77777777" w:rsidR="00DD101C" w:rsidRPr="00DD101C" w:rsidRDefault="00DD101C" w:rsidP="00DD101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7AC34D7" w14:textId="77777777" w:rsidR="001E3352" w:rsidRPr="00DD101C" w:rsidRDefault="00DD101C" w:rsidP="00DD101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D101C">
                        <w:rPr>
                          <w:rFonts w:asciiTheme="minorHAnsi" w:hAnsiTheme="minorHAnsi" w:cstheme="minorHAnsi"/>
                        </w:rPr>
                        <w:t>I truly look forward to fulfilling all of your real estate needs!</w:t>
                      </w:r>
                    </w:p>
                    <w:p w14:paraId="6473F3B2" w14:textId="77777777" w:rsidR="000749C3" w:rsidRPr="004C7D9D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F58DA7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1EC1E92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01AB33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B5B3A3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5D486D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6546283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4F82C490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66BBB3AF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115B0" w14:textId="77777777" w:rsidR="00542D9C" w:rsidRDefault="00542D9C" w:rsidP="00C45210">
      <w:pPr>
        <w:spacing w:after="0" w:line="240" w:lineRule="auto"/>
      </w:pPr>
      <w:r>
        <w:separator/>
      </w:r>
    </w:p>
  </w:endnote>
  <w:endnote w:type="continuationSeparator" w:id="0">
    <w:p w14:paraId="2960493E" w14:textId="77777777" w:rsidR="00542D9C" w:rsidRDefault="00542D9C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A345F" w14:textId="77777777" w:rsidR="004012F0" w:rsidRDefault="004012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06F16" w14:textId="55345425" w:rsidR="00753396" w:rsidRPr="004012F0" w:rsidRDefault="004012F0" w:rsidP="004012F0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48D63" w14:textId="77777777" w:rsidR="004012F0" w:rsidRDefault="004012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C95CB" w14:textId="77777777" w:rsidR="00542D9C" w:rsidRDefault="00542D9C" w:rsidP="00C45210">
      <w:pPr>
        <w:spacing w:after="0" w:line="240" w:lineRule="auto"/>
      </w:pPr>
      <w:r>
        <w:separator/>
      </w:r>
    </w:p>
  </w:footnote>
  <w:footnote w:type="continuationSeparator" w:id="0">
    <w:p w14:paraId="73C3D02A" w14:textId="77777777" w:rsidR="00542D9C" w:rsidRDefault="00542D9C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8C9CC" w14:textId="77777777" w:rsidR="004012F0" w:rsidRDefault="004012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84BE0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321ECA54" wp14:editId="78534065">
          <wp:simplePos x="0" y="0"/>
          <wp:positionH relativeFrom="margin">
            <wp:posOffset>1924050</wp:posOffset>
          </wp:positionH>
          <wp:positionV relativeFrom="paragraph">
            <wp:posOffset>-6253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8A302" w14:textId="77777777" w:rsidR="004012F0" w:rsidRDefault="004012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749C3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012F0"/>
    <w:rsid w:val="004C7D9D"/>
    <w:rsid w:val="0051726E"/>
    <w:rsid w:val="00542D9C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F1D18"/>
    <w:rsid w:val="00702F06"/>
    <w:rsid w:val="00716128"/>
    <w:rsid w:val="00753396"/>
    <w:rsid w:val="00791D32"/>
    <w:rsid w:val="00794C81"/>
    <w:rsid w:val="007C47E0"/>
    <w:rsid w:val="007F784B"/>
    <w:rsid w:val="00833975"/>
    <w:rsid w:val="00845D49"/>
    <w:rsid w:val="00861057"/>
    <w:rsid w:val="0086194F"/>
    <w:rsid w:val="008A2611"/>
    <w:rsid w:val="00902B72"/>
    <w:rsid w:val="009861B2"/>
    <w:rsid w:val="00993B71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DD101C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263DE3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50:00Z</dcterms:created>
  <dcterms:modified xsi:type="dcterms:W3CDTF">2019-10-15T22:50:00Z</dcterms:modified>
</cp:coreProperties>
</file>